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/>
      </w:tblPr>
      <w:tblGrid>
        <w:gridCol w:w="6663"/>
        <w:gridCol w:w="3402"/>
      </w:tblGrid>
      <w:tr w:rsidR="00F33145" w:rsidRPr="00F33145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:rsidR="00D607B2" w:rsidRPr="00D607B2" w:rsidRDefault="00F96DF5" w:rsidP="00F96DF5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Tractor</w:t>
            </w:r>
            <w:r w:rsidR="00F14E67"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 xml:space="preserve"> </w:t>
            </w: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Drive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:rsidR="00F14E67" w:rsidRPr="00F96DF5" w:rsidRDefault="00F14E67" w:rsidP="00F96DF5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F96DF5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[Today’s Date]</w:t>
      </w:r>
    </w:p>
    <w:p w:rsidR="00F14E67" w:rsidRPr="00F96DF5" w:rsidRDefault="00F14E67" w:rsidP="00F96DF5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F96DF5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[341 Company Address]</w:t>
      </w:r>
      <w:r w:rsidRPr="00F96DF5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Company City, State xxxxx]</w:t>
      </w:r>
      <w:r w:rsidRPr="00F96DF5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(xxx) xxx-xxxx]</w:t>
      </w:r>
      <w:r w:rsidRPr="00F96DF5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hiring.manager@gmail.com]</w:t>
      </w:r>
    </w:p>
    <w:p w:rsidR="00F14E67" w:rsidRPr="00F96DF5" w:rsidRDefault="00F14E67" w:rsidP="00F96DF5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:rsidR="00F14E67" w:rsidRPr="00F96DF5" w:rsidRDefault="00F14E67" w:rsidP="00F96DF5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F96DF5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Dear [Mr./Mrs./Ms.] [Hiring Manager’s Name],</w:t>
      </w:r>
    </w:p>
    <w:p w:rsidR="00F96DF5" w:rsidRPr="00F96DF5" w:rsidRDefault="00F96DF5" w:rsidP="00F96DF5">
      <w:pPr>
        <w:spacing w:line="240" w:lineRule="auto"/>
        <w:rPr>
          <w:rFonts w:ascii="Arial" w:hAnsi="Arial" w:cs="Arial"/>
          <w:color w:val="000000" w:themeColor="text1"/>
          <w:sz w:val="23"/>
          <w:szCs w:val="23"/>
          <w:lang w:val="en-US"/>
        </w:rPr>
      </w:pPr>
      <w:r w:rsidRPr="00F96DF5">
        <w:rPr>
          <w:rFonts w:ascii="Arial" w:hAnsi="Arial" w:cs="Arial"/>
          <w:color w:val="000000" w:themeColor="text1"/>
          <w:sz w:val="23"/>
          <w:szCs w:val="23"/>
        </w:rPr>
        <w:t>I am writing to apply for the position of Tractor Driver as advertised in the **** classified. My experience as a professional truck and heavy vehicle driver and ability to repair and maintain all types of vehicles, and my physical endurance perfectly fit the Tractor Driver’s requirements. I would appreciate it if you would consider my application for the position of Tractor Driver at ****.</w:t>
      </w:r>
      <w:r w:rsidRPr="00F96DF5">
        <w:rPr>
          <w:rFonts w:ascii="Arial" w:hAnsi="Arial" w:cs="Arial"/>
          <w:color w:val="000000" w:themeColor="text1"/>
          <w:sz w:val="23"/>
          <w:szCs w:val="23"/>
          <w:lang w:val="en-US"/>
        </w:rPr>
        <w:t xml:space="preserve"> </w:t>
      </w:r>
      <w:r w:rsidRPr="00F96DF5">
        <w:rPr>
          <w:rFonts w:ascii="Arial" w:hAnsi="Arial" w:cs="Arial"/>
          <w:color w:val="000000" w:themeColor="text1"/>
          <w:sz w:val="23"/>
          <w:szCs w:val="23"/>
        </w:rPr>
        <w:t>I have a (Vehicle class) license and more than 10 years of experience as a professional Tractor Driver. As per the requirements for the position at ***, you can see in my resume that I have extensive knowledge of heavy equipment, and expertise in maintaining tractors, trucks, and other heavy vehicles. In my previous role as a tractor driver for ***, **, and ***, I shouldered several core responsibilities including driving and carrying out regular maintenance, operating tractors, reporting faults or concerns, and completing minor repairs. In my 10 years of experience, I have learned to identify and react appropriately to hazards and gained superb health and safety knowledge.</w:t>
      </w:r>
      <w:r w:rsidRPr="00F96DF5">
        <w:rPr>
          <w:rFonts w:ascii="Arial" w:hAnsi="Arial" w:cs="Arial"/>
          <w:color w:val="000000" w:themeColor="text1"/>
          <w:sz w:val="23"/>
          <w:szCs w:val="23"/>
          <w:lang w:val="en-US"/>
        </w:rPr>
        <w:t xml:space="preserve"> </w:t>
      </w:r>
      <w:r w:rsidRPr="00F96DF5">
        <w:rPr>
          <w:rFonts w:ascii="Arial" w:hAnsi="Arial" w:cs="Arial"/>
          <w:color w:val="000000" w:themeColor="text1"/>
          <w:sz w:val="23"/>
          <w:szCs w:val="23"/>
        </w:rPr>
        <w:t xml:space="preserve">Some of my core accomplishments and area of responsibilities include – </w:t>
      </w:r>
    </w:p>
    <w:p w:rsidR="00F96DF5" w:rsidRPr="00F96DF5" w:rsidRDefault="00F96DF5" w:rsidP="00F96DF5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F96DF5">
        <w:rPr>
          <w:rFonts w:ascii="Arial" w:hAnsi="Arial" w:cs="Arial"/>
          <w:color w:val="000000" w:themeColor="text1"/>
          <w:sz w:val="23"/>
          <w:szCs w:val="23"/>
        </w:rPr>
        <w:t>Loading and unloading goods and completing delivery paperwork while minimizing loss, and damage, and interfacing professionally with customers</w:t>
      </w:r>
    </w:p>
    <w:p w:rsidR="00F96DF5" w:rsidRPr="00F96DF5" w:rsidRDefault="00F96DF5" w:rsidP="00F96DF5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F96DF5">
        <w:rPr>
          <w:rFonts w:ascii="Arial" w:hAnsi="Arial" w:cs="Arial"/>
          <w:color w:val="000000" w:themeColor="text1"/>
          <w:sz w:val="23"/>
          <w:szCs w:val="23"/>
        </w:rPr>
        <w:t xml:space="preserve">Comprehensive experience in using heavy machinery, and equipment including pallet jacks, and forklifts, with an exemplary customer service ability </w:t>
      </w:r>
    </w:p>
    <w:p w:rsidR="00F96DF5" w:rsidRPr="00F96DF5" w:rsidRDefault="00F96DF5" w:rsidP="00F96DF5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F96DF5">
        <w:rPr>
          <w:rFonts w:ascii="Arial" w:hAnsi="Arial" w:cs="Arial"/>
          <w:color w:val="000000" w:themeColor="text1"/>
          <w:sz w:val="23"/>
          <w:szCs w:val="23"/>
        </w:rPr>
        <w:t>Providing top-quality service in transporting all types of goods, including ensuring routine truck service and repairs</w:t>
      </w:r>
    </w:p>
    <w:p w:rsidR="00F96DF5" w:rsidRPr="00F96DF5" w:rsidRDefault="00F96DF5" w:rsidP="00F96DF5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F96DF5">
        <w:rPr>
          <w:rFonts w:ascii="Arial" w:hAnsi="Arial" w:cs="Arial"/>
          <w:color w:val="000000" w:themeColor="text1"/>
          <w:sz w:val="23"/>
          <w:szCs w:val="23"/>
        </w:rPr>
        <w:t xml:space="preserve"> Finely honed commitment to safe driving and cargo security and ensuring uninterrupted and accurate deliveries</w:t>
      </w:r>
    </w:p>
    <w:p w:rsidR="00F96DF5" w:rsidRPr="00F96DF5" w:rsidRDefault="00F96DF5" w:rsidP="00F96DF5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F96DF5">
        <w:rPr>
          <w:rFonts w:ascii="Arial" w:hAnsi="Arial" w:cs="Arial"/>
          <w:color w:val="000000" w:themeColor="text1"/>
          <w:sz w:val="23"/>
          <w:szCs w:val="23"/>
        </w:rPr>
        <w:t>Unblemished truck driving record, with the ability to adhere to all safety protocols, transportation laws,</w:t>
      </w:r>
      <w:bookmarkStart w:id="0" w:name="_GoBack"/>
      <w:bookmarkEnd w:id="0"/>
      <w:r w:rsidRPr="00F96DF5">
        <w:rPr>
          <w:rFonts w:ascii="Arial" w:hAnsi="Arial" w:cs="Arial"/>
          <w:color w:val="000000" w:themeColor="text1"/>
          <w:sz w:val="23"/>
          <w:szCs w:val="23"/>
        </w:rPr>
        <w:t xml:space="preserve"> and regulations</w:t>
      </w:r>
    </w:p>
    <w:p w:rsidR="00F96DF5" w:rsidRPr="00F96DF5" w:rsidRDefault="00F96DF5" w:rsidP="00F96DF5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F96DF5">
        <w:rPr>
          <w:rFonts w:ascii="Arial" w:hAnsi="Arial" w:cs="Arial"/>
          <w:color w:val="000000" w:themeColor="text1"/>
          <w:sz w:val="23"/>
          <w:szCs w:val="23"/>
        </w:rPr>
        <w:t xml:space="preserve">Prior experience working on farms, with a successful track record of safety and dependability. </w:t>
      </w:r>
    </w:p>
    <w:p w:rsidR="00F96DF5" w:rsidRPr="00F96DF5" w:rsidRDefault="00F96DF5" w:rsidP="00F96DF5">
      <w:pPr>
        <w:spacing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F96DF5">
        <w:rPr>
          <w:rFonts w:ascii="Arial" w:hAnsi="Arial" w:cs="Arial"/>
          <w:color w:val="000000" w:themeColor="text1"/>
          <w:sz w:val="23"/>
          <w:szCs w:val="23"/>
        </w:rPr>
        <w:t>I am thrilled to be applying to *** as I had always admired your steadfast commitment to safety and quick delivery of goods. I believe that my commitment to quality service and accountability as a Tractor Driver will be of the greatest benefit to ***.</w:t>
      </w:r>
      <w:r w:rsidRPr="00F96DF5">
        <w:rPr>
          <w:rFonts w:ascii="Arial" w:hAnsi="Arial" w:cs="Arial"/>
          <w:color w:val="000000" w:themeColor="text1"/>
          <w:sz w:val="23"/>
          <w:szCs w:val="23"/>
          <w:lang w:val="en-US"/>
        </w:rPr>
        <w:t xml:space="preserve"> </w:t>
      </w:r>
      <w:r w:rsidRPr="00F96DF5">
        <w:rPr>
          <w:rFonts w:ascii="Arial" w:hAnsi="Arial" w:cs="Arial"/>
          <w:color w:val="000000" w:themeColor="text1"/>
          <w:sz w:val="23"/>
          <w:szCs w:val="23"/>
        </w:rPr>
        <w:t>Please find my enclosed resume. I look forward to hearing from you at your earliest convenience. Thank you for taking the time to consider my application.</w:t>
      </w:r>
    </w:p>
    <w:p w:rsidR="00F96DF5" w:rsidRPr="00F96DF5" w:rsidRDefault="00F96DF5" w:rsidP="00F96DF5">
      <w:pPr>
        <w:spacing w:after="0" w:line="240" w:lineRule="auto"/>
        <w:rPr>
          <w:rFonts w:ascii="Arial" w:hAnsi="Arial" w:cs="Arial"/>
          <w:color w:val="000000" w:themeColor="text1"/>
          <w:sz w:val="23"/>
          <w:szCs w:val="23"/>
          <w:lang w:val="en-US"/>
        </w:rPr>
      </w:pPr>
      <w:r w:rsidRPr="00F96DF5">
        <w:rPr>
          <w:rFonts w:ascii="Arial" w:hAnsi="Arial" w:cs="Arial"/>
          <w:color w:val="000000" w:themeColor="text1"/>
          <w:sz w:val="23"/>
          <w:szCs w:val="23"/>
        </w:rPr>
        <w:t>Sincerely,</w:t>
      </w:r>
    </w:p>
    <w:p w:rsidR="00F96DF5" w:rsidRPr="00F96DF5" w:rsidRDefault="00F96DF5" w:rsidP="00F96DF5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  <w:lang w:val="en-US"/>
        </w:rPr>
        <w:t>[</w:t>
      </w:r>
      <w:r w:rsidRPr="00F96DF5">
        <w:rPr>
          <w:rFonts w:ascii="Arial" w:hAnsi="Arial" w:cs="Arial"/>
          <w:color w:val="000000" w:themeColor="text1"/>
          <w:sz w:val="24"/>
          <w:szCs w:val="24"/>
        </w:rPr>
        <w:t>Your Name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>]</w:t>
      </w:r>
      <w:r w:rsidRPr="00F96DF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:rsidR="00B94FF0" w:rsidRPr="00F96DF5" w:rsidRDefault="00B94FF0" w:rsidP="00F96DF5">
      <w:pPr>
        <w:spacing w:after="0" w:line="240" w:lineRule="auto"/>
        <w:rPr>
          <w:rFonts w:ascii="Arial" w:hAnsi="Arial" w:cs="Arial"/>
          <w:bCs/>
          <w:color w:val="000000" w:themeColor="text1"/>
          <w:sz w:val="24"/>
          <w:szCs w:val="24"/>
          <w:bdr w:val="none" w:sz="0" w:space="0" w:color="auto" w:frame="1"/>
          <w:lang w:val="en-IN"/>
        </w:rPr>
      </w:pPr>
    </w:p>
    <w:sectPr w:rsidR="00B94FF0" w:rsidRPr="00F96DF5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33F8F" w:rsidRDefault="00733F8F" w:rsidP="007F78FC">
      <w:pPr>
        <w:spacing w:after="0" w:line="240" w:lineRule="auto"/>
      </w:pPr>
      <w:r>
        <w:separator/>
      </w:r>
    </w:p>
  </w:endnote>
  <w:endnote w:type="continuationSeparator" w:id="1">
    <w:p w:rsidR="00733F8F" w:rsidRDefault="00733F8F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C54C0F" w:rsidRPr="006465CF" w:rsidRDefault="00C54C0F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33F8F" w:rsidRDefault="00733F8F" w:rsidP="007F78FC">
      <w:pPr>
        <w:spacing w:after="0" w:line="240" w:lineRule="auto"/>
      </w:pPr>
      <w:r>
        <w:separator/>
      </w:r>
    </w:p>
  </w:footnote>
  <w:footnote w:type="continuationSeparator" w:id="1">
    <w:p w:rsidR="00733F8F" w:rsidRDefault="00733F8F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>
    <w:nsid w:val="37AC6EC3"/>
    <w:multiLevelType w:val="hybridMultilevel"/>
    <w:tmpl w:val="584E2EA0"/>
    <w:lvl w:ilvl="0" w:tplc="930253F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6"/>
  </w:num>
  <w:num w:numId="5">
    <w:abstractNumId w:val="8"/>
  </w:num>
  <w:num w:numId="6">
    <w:abstractNumId w:val="7"/>
  </w:num>
  <w:num w:numId="7">
    <w:abstractNumId w:val="3"/>
  </w:num>
  <w:num w:numId="8">
    <w:abstractNumId w:val="2"/>
  </w:num>
  <w:num w:numId="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384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33F8F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96DF5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1384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2</Words>
  <Characters>2296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6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tor Driver Cover Letter Sample</dc:title>
  <dc:subject>Create your Cover Letter using Free Tractor Driver Cover Letter Sample Template</dc:subject>
  <dc:creator>Qwikresume.com</dc:creator>
  <dcterms:created xsi:type="dcterms:W3CDTF">2022-11-11T05:32:00Z</dcterms:created>
  <dcterms:modified xsi:type="dcterms:W3CDTF">2022-11-11T05:32:00Z</dcterms:modified>
  <cp:category>Others</cp:category>
</cp:coreProperties>
</file>